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430512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4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Ignacy Nowakow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Mira Skór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